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Pr="00F323A9" w:rsidR="00F323A9" w:rsidP="00F323A9" w:rsidRDefault="00F323A9" w14:paraId="77DE6929" w14:textId="49C87DE6">
      <w:pPr>
        <w:rPr>
          <w:rFonts w:cstheme="minorHAnsi"/>
          <w:sz w:val="24"/>
          <w:szCs w:val="24"/>
        </w:rPr>
      </w:pPr>
      <w:r>
        <w:rPr>
          <w:rFonts w:cstheme="minorHAnsi"/>
          <w:noProof/>
        </w:rPr>
        <w:drawing>
          <wp:anchor distT="0" distB="0" distL="114300" distR="114300" simplePos="0" relativeHeight="251659264" behindDoc="1" locked="0" layoutInCell="1" allowOverlap="1" wp14:anchorId="66DB35C2" wp14:editId="402C0665">
            <wp:simplePos x="0" y="0"/>
            <wp:positionH relativeFrom="margin">
              <wp:posOffset>-265430</wp:posOffset>
            </wp:positionH>
            <wp:positionV relativeFrom="paragraph">
              <wp:posOffset>233045</wp:posOffset>
            </wp:positionV>
            <wp:extent cx="2162810" cy="1170305"/>
            <wp:effectExtent l="0" t="0" r="8890" b="0"/>
            <wp:wrapTight wrapText="bothSides">
              <wp:wrapPolygon edited="0">
                <wp:start x="0" y="0"/>
                <wp:lineTo x="0" y="21096"/>
                <wp:lineTo x="21499" y="21096"/>
                <wp:lineTo x="2149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62810" cy="1170305"/>
                    </a:xfrm>
                    <a:prstGeom prst="rect">
                      <a:avLst/>
                    </a:prstGeom>
                    <a:noFill/>
                  </pic:spPr>
                </pic:pic>
              </a:graphicData>
            </a:graphic>
            <wp14:sizeRelH relativeFrom="margin">
              <wp14:pctWidth>0</wp14:pctWidth>
            </wp14:sizeRelH>
            <wp14:sizeRelV relativeFrom="margin">
              <wp14:pctHeight>0</wp14:pctHeight>
            </wp14:sizeRelV>
          </wp:anchor>
        </w:drawing>
      </w:r>
      <w:r w:rsidR="3321C9D4">
        <w:rPr/>
        <w:t/>
      </w:r>
    </w:p>
    <w:p w:rsidRPr="00F323A9" w:rsidR="00F323A9" w:rsidP="00F323A9" w:rsidRDefault="00F323A9" w14:paraId="6CCD8451" w14:textId="11DC4179">
      <w:pPr>
        <w:rPr>
          <w:rFonts w:cstheme="minorHAnsi"/>
          <w:color w:val="2F5496" w:themeColor="accent1" w:themeShade="BF"/>
          <w:sz w:val="28"/>
          <w:szCs w:val="28"/>
        </w:rPr>
      </w:pPr>
      <w:r w:rsidRPr="00F323A9">
        <w:rPr>
          <w:rFonts w:cstheme="minorHAnsi"/>
          <w:color w:val="2F5496" w:themeColor="accent1" w:themeShade="BF"/>
          <w:sz w:val="28"/>
          <w:szCs w:val="28"/>
        </w:rPr>
        <w:t>Instructional Continuity</w:t>
      </w:r>
    </w:p>
    <w:p w:rsidRPr="00F323A9" w:rsidR="00F323A9" w:rsidP="3321C9D4" w:rsidRDefault="00F323A9" w14:paraId="235A1BD3" w14:textId="148D58ED">
      <w:pPr>
        <w:rPr>
          <w:rFonts w:cs="Calibri" w:cstheme="minorAscii"/>
        </w:rPr>
      </w:pPr>
      <w:r w:rsidRPr="3321C9D4" w:rsidR="00F323A9">
        <w:rPr>
          <w:rFonts w:cs="Calibri" w:cstheme="minorAscii"/>
        </w:rPr>
        <w:t xml:space="preserve">Fresno Unified School District is committed to ensuring the health and </w:t>
      </w:r>
      <w:r w:rsidRPr="3321C9D4" w:rsidR="611F25F3">
        <w:rPr>
          <w:rFonts w:cs="Calibri" w:cstheme="minorAscii"/>
        </w:rPr>
        <w:t>well-being</w:t>
      </w:r>
      <w:r w:rsidRPr="3321C9D4" w:rsidR="00F323A9">
        <w:rPr>
          <w:rFonts w:cs="Calibri" w:cstheme="minorAscii"/>
        </w:rPr>
        <w:t xml:space="preserve"> of students and staff and providing a safe, secure learning environment for all.  The following are resources for students and families to ensure that they may continue their learning while at home during school closures.</w:t>
      </w:r>
    </w:p>
    <w:p w:rsidRPr="00F323A9" w:rsidR="00F323A9" w:rsidP="00F323A9" w:rsidRDefault="00F323A9" w14:paraId="008C0109" w14:textId="77777777">
      <w:pPr>
        <w:shd w:val="clear" w:color="auto" w:fill="B4C6E7" w:themeFill="accent1" w:themeFillTint="66"/>
        <w:rPr>
          <w:rFonts w:cstheme="minorHAnsi"/>
        </w:rPr>
      </w:pPr>
    </w:p>
    <w:p w:rsidRPr="00F323A9" w:rsidR="00F323A9" w:rsidP="00F323A9" w:rsidRDefault="00F323A9" w14:paraId="16106EFE" w14:textId="77777777">
      <w:pPr>
        <w:rPr>
          <w:rFonts w:cstheme="minorHAnsi"/>
        </w:rPr>
      </w:pPr>
      <w:r w:rsidRPr="00F323A9">
        <w:rPr>
          <w:rFonts w:cstheme="minorHAnsi"/>
        </w:rPr>
        <w:t>Dear Early Learning Families,</w:t>
      </w:r>
    </w:p>
    <w:p w:rsidRPr="00F323A9" w:rsidR="00F323A9" w:rsidP="7953A1B0" w:rsidRDefault="7953A1B0" w14:paraId="0F7ECD03" w14:textId="37564C4B">
      <w:r w:rsidRPr="7953A1B0">
        <w:t xml:space="preserve">        The district is implementing, effective immediately, a series of steps based on recommendations from public health officials to make sure that the district’s youngest learners remain safe and healthy.  To ensure that learning continues at home, the Early Learning Division </w:t>
      </w:r>
      <w:r w:rsidR="00594469">
        <w:t>is</w:t>
      </w:r>
      <w:r w:rsidRPr="7953A1B0">
        <w:t xml:space="preserve"> sharing some learning resources with your family.  These resources are designed to support your child’s learning at home or when they are not in school.</w:t>
      </w:r>
    </w:p>
    <w:p w:rsidR="00F323A9" w:rsidP="7953A1B0" w:rsidRDefault="00F323A9" w14:paraId="2CD9DEAE" w14:textId="19623020">
      <w:r>
        <w:rPr>
          <w:rFonts w:cstheme="minorHAnsi"/>
          <w:noProof/>
        </w:rPr>
        <w:drawing>
          <wp:anchor distT="0" distB="0" distL="114300" distR="114300" simplePos="0" relativeHeight="251658240" behindDoc="0" locked="0" layoutInCell="1" allowOverlap="1" wp14:anchorId="34F05528" wp14:editId="3BB1DF7D">
            <wp:simplePos x="0" y="0"/>
            <wp:positionH relativeFrom="column">
              <wp:posOffset>3860015</wp:posOffset>
            </wp:positionH>
            <wp:positionV relativeFrom="paragraph">
              <wp:posOffset>747768</wp:posOffset>
            </wp:positionV>
            <wp:extent cx="1457325" cy="908685"/>
            <wp:effectExtent l="0" t="0" r="9525"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57325" cy="908685"/>
                    </a:xfrm>
                    <a:prstGeom prst="rect">
                      <a:avLst/>
                    </a:prstGeom>
                    <a:noFill/>
                  </pic:spPr>
                </pic:pic>
              </a:graphicData>
            </a:graphic>
          </wp:anchor>
        </w:drawing>
      </w:r>
      <w:r w:rsidR="00863282">
        <w:rPr/>
        <w:t>Students and educators work hard</w:t>
      </w:r>
      <w:r w:rsidR="00EE2654">
        <w:rPr/>
        <w:t xml:space="preserve"> </w:t>
      </w:r>
      <w:r w:rsidR="00A81ED6">
        <w:rPr/>
        <w:t>to create</w:t>
      </w:r>
      <w:r w:rsidR="00EE2654">
        <w:rPr/>
        <w:t xml:space="preserve"> spec</w:t>
      </w:r>
      <w:r w:rsidR="00C53E86">
        <w:rPr/>
        <w:t xml:space="preserve">ial learning </w:t>
      </w:r>
      <w:r w:rsidR="3D5F6460">
        <w:rPr/>
        <w:t>opportunities</w:t>
      </w:r>
      <w:r w:rsidR="00C53E86">
        <w:rPr/>
        <w:t xml:space="preserve"> for you child</w:t>
      </w:r>
      <w:r w:rsidR="00C95F00">
        <w:rPr/>
        <w:t xml:space="preserve"> each day</w:t>
      </w:r>
      <w:bookmarkStart w:name="_GoBack" w:id="0"/>
      <w:bookmarkEnd w:id="0"/>
      <w:r w:rsidRPr="7953A1B0" w:rsidR="00F323A9">
        <w:rPr/>
        <w:t>.  In the meantime, we encourage you to visit the Fresno Unified Early Learning website for parent resources and valuable information related to your child’s health and learning.</w:t>
      </w:r>
    </w:p>
    <w:p w:rsidR="00F323A9" w:rsidP="00F323A9" w:rsidRDefault="00F323A9" w14:paraId="44C954F9" w14:textId="1AC9B9B7">
      <w:pPr>
        <w:rPr>
          <w:rFonts w:cstheme="minorHAnsi"/>
        </w:rPr>
      </w:pPr>
      <w:r>
        <w:rPr>
          <w:rFonts w:cstheme="minorHAnsi"/>
        </w:rPr>
        <w:t xml:space="preserve">Sincerely, </w:t>
      </w:r>
    </w:p>
    <w:p w:rsidR="00F323A9" w:rsidP="00F323A9" w:rsidRDefault="00F323A9" w14:paraId="7B51C2B1" w14:textId="5C9A807F">
      <w:pPr>
        <w:pStyle w:val="NoSpacing"/>
      </w:pPr>
      <w:r>
        <w:t xml:space="preserve">Deanna Mathies, Executive Officer </w:t>
      </w:r>
    </w:p>
    <w:p w:rsidRPr="00F323A9" w:rsidR="00F323A9" w:rsidP="00F323A9" w:rsidRDefault="00F323A9" w14:paraId="024A1183" w14:textId="78DE7F66">
      <w:pPr>
        <w:pStyle w:val="NoSpacing"/>
      </w:pPr>
      <w:r>
        <w:t xml:space="preserve">Early Learning Department, Fresno Unified School District </w:t>
      </w:r>
    </w:p>
    <w:p w:rsidR="00F323A9" w:rsidP="00F323A9" w:rsidRDefault="00F323A9" w14:paraId="75C7AB46" w14:textId="77777777">
      <w:pPr>
        <w:rPr>
          <w:rFonts w:cstheme="minorHAnsi"/>
          <w:b/>
          <w:bCs/>
        </w:rPr>
      </w:pPr>
    </w:p>
    <w:p w:rsidRPr="00F323A9" w:rsidR="00F323A9" w:rsidP="00F323A9" w:rsidRDefault="00F323A9" w14:paraId="6EB139D9" w14:textId="101E4EF4">
      <w:pPr>
        <w:rPr>
          <w:rFonts w:cstheme="minorHAnsi"/>
          <w:b/>
          <w:bCs/>
        </w:rPr>
      </w:pPr>
      <w:r w:rsidRPr="00F323A9">
        <w:rPr>
          <w:rFonts w:cstheme="minorHAnsi"/>
          <w:b/>
          <w:bCs/>
        </w:rPr>
        <w:t>General Resources</w:t>
      </w:r>
    </w:p>
    <w:p w:rsidRPr="00F323A9" w:rsidR="00F323A9" w:rsidP="00F323A9" w:rsidRDefault="00F323A9" w14:paraId="2AF61E4E" w14:textId="60851B07">
      <w:pPr>
        <w:pStyle w:val="ListParagraph"/>
        <w:numPr>
          <w:ilvl w:val="0"/>
          <w:numId w:val="1"/>
        </w:numPr>
        <w:rPr>
          <w:rFonts w:cstheme="minorHAnsi"/>
        </w:rPr>
      </w:pPr>
      <w:r w:rsidRPr="00F323A9">
        <w:rPr>
          <w:rFonts w:cstheme="minorHAnsi"/>
        </w:rPr>
        <w:t xml:space="preserve">Access to FUSD Early Learning Resources </w:t>
      </w:r>
    </w:p>
    <w:p w:rsidRPr="00F323A9" w:rsidR="00F323A9" w:rsidP="00F323A9" w:rsidRDefault="00F323A9" w14:paraId="6D6AD60C" w14:textId="54AC3258">
      <w:pPr>
        <w:pStyle w:val="ListParagraph"/>
        <w:numPr>
          <w:ilvl w:val="1"/>
          <w:numId w:val="1"/>
        </w:numPr>
        <w:rPr>
          <w:rFonts w:cstheme="minorHAnsi"/>
        </w:rPr>
      </w:pPr>
      <w:r w:rsidRPr="00F323A9">
        <w:rPr>
          <w:rFonts w:cstheme="minorHAnsi"/>
        </w:rPr>
        <w:t xml:space="preserve">Early Learning Department homepage:  </w:t>
      </w:r>
      <w:hyperlink w:history="1" r:id="rId11">
        <w:r w:rsidRPr="00F323A9">
          <w:rPr>
            <w:rStyle w:val="Hyperlink"/>
            <w:rFonts w:cstheme="minorHAnsi"/>
          </w:rPr>
          <w:t>https://www.fresnounified.org/dept/earlylearning</w:t>
        </w:r>
      </w:hyperlink>
    </w:p>
    <w:p w:rsidRPr="00F323A9" w:rsidR="00F323A9" w:rsidP="00F323A9" w:rsidRDefault="00F323A9" w14:paraId="7E0BC30E" w14:textId="683F5A57">
      <w:pPr>
        <w:pStyle w:val="ListParagraph"/>
        <w:numPr>
          <w:ilvl w:val="0"/>
          <w:numId w:val="1"/>
        </w:numPr>
        <w:rPr>
          <w:rFonts w:cstheme="minorHAnsi"/>
        </w:rPr>
      </w:pPr>
      <w:r w:rsidRPr="00F323A9">
        <w:rPr>
          <w:rFonts w:cstheme="minorHAnsi"/>
        </w:rPr>
        <w:t xml:space="preserve">Access to FUSD Digital Library </w:t>
      </w:r>
    </w:p>
    <w:p w:rsidRPr="00F323A9" w:rsidR="00F323A9" w:rsidP="00F323A9" w:rsidRDefault="00F323A9" w14:paraId="6179A82D" w14:textId="0544D319">
      <w:pPr>
        <w:pStyle w:val="ListParagraph"/>
        <w:numPr>
          <w:ilvl w:val="1"/>
          <w:numId w:val="1"/>
        </w:numPr>
        <w:rPr>
          <w:rFonts w:cstheme="minorHAnsi"/>
        </w:rPr>
      </w:pPr>
      <w:r w:rsidRPr="00F323A9">
        <w:rPr>
          <w:rFonts w:cstheme="minorHAnsi"/>
        </w:rPr>
        <w:t xml:space="preserve">SORA app available at  </w:t>
      </w:r>
      <w:hyperlink w:history="1" r:id="rId12">
        <w:r w:rsidRPr="00F323A9">
          <w:rPr>
            <w:rStyle w:val="Hyperlink"/>
            <w:rFonts w:cstheme="minorHAnsi"/>
          </w:rPr>
          <w:t>https://soraapp.com/home</w:t>
        </w:r>
      </w:hyperlink>
    </w:p>
    <w:p w:rsidRPr="00F323A9" w:rsidR="00F323A9" w:rsidP="00F323A9" w:rsidRDefault="00F323A9" w14:paraId="4D2632AD" w14:textId="22F67C67">
      <w:pPr>
        <w:pStyle w:val="ListParagraph"/>
        <w:numPr>
          <w:ilvl w:val="0"/>
          <w:numId w:val="3"/>
        </w:numPr>
        <w:rPr>
          <w:rFonts w:cstheme="minorHAnsi"/>
        </w:rPr>
      </w:pPr>
      <w:r w:rsidRPr="00F323A9">
        <w:rPr>
          <w:rFonts w:cstheme="minorHAnsi"/>
        </w:rPr>
        <w:t xml:space="preserve">Literacy, Math and Science Education  </w:t>
      </w:r>
    </w:p>
    <w:p w:rsidRPr="00F323A9" w:rsidR="00F323A9" w:rsidP="00F323A9" w:rsidRDefault="00F323A9" w14:paraId="577B75D0" w14:textId="5E7B1DE0">
      <w:pPr>
        <w:pStyle w:val="ListParagraph"/>
        <w:numPr>
          <w:ilvl w:val="0"/>
          <w:numId w:val="4"/>
        </w:numPr>
        <w:rPr>
          <w:rFonts w:cstheme="minorHAnsi"/>
          <w:u w:val="single"/>
        </w:rPr>
      </w:pPr>
      <w:r w:rsidRPr="00F323A9">
        <w:rPr>
          <w:rFonts w:cstheme="minorHAnsi"/>
        </w:rPr>
        <w:t xml:space="preserve">AIMS Math and Science: </w:t>
      </w:r>
      <w:hyperlink w:history="1" r:id="rId13">
        <w:r w:rsidRPr="00F323A9">
          <w:rPr>
            <w:rStyle w:val="Hyperlink"/>
            <w:rFonts w:cstheme="minorHAnsi"/>
          </w:rPr>
          <w:t>https://www.aimscenter.org/resources</w:t>
        </w:r>
      </w:hyperlink>
    </w:p>
    <w:p w:rsidRPr="00F323A9" w:rsidR="00F323A9" w:rsidP="00F323A9" w:rsidRDefault="00F323A9" w14:paraId="35E7BDA7" w14:textId="2A1E6AB2">
      <w:pPr>
        <w:pStyle w:val="ListParagraph"/>
        <w:numPr>
          <w:ilvl w:val="0"/>
          <w:numId w:val="4"/>
        </w:numPr>
        <w:rPr>
          <w:rFonts w:cstheme="minorHAnsi"/>
          <w:color w:val="4472C4" w:themeColor="accent1"/>
        </w:rPr>
      </w:pPr>
      <w:r w:rsidRPr="00F323A9">
        <w:rPr>
          <w:rFonts w:cstheme="minorHAnsi"/>
        </w:rPr>
        <w:t>Scholastic:</w:t>
      </w:r>
      <w:hyperlink w:history="1" r:id="rId14">
        <w:r w:rsidRPr="00F323A9">
          <w:rPr>
            <w:rStyle w:val="Hyperlink"/>
            <w:rFonts w:cstheme="minorHAnsi"/>
          </w:rPr>
          <w:t>https://www.scholastic.com/parents/school-success/home-</w:t>
        </w:r>
      </w:hyperlink>
      <w:r w:rsidRPr="00F323A9">
        <w:rPr>
          <w:rFonts w:cstheme="minorHAnsi"/>
          <w:color w:val="4472C4" w:themeColor="accent1"/>
        </w:rPr>
        <w:t>learning-resources.htm</w:t>
      </w:r>
    </w:p>
    <w:p w:rsidRPr="00F323A9" w:rsidR="00F323A9" w:rsidP="00F323A9" w:rsidRDefault="00F323A9" w14:paraId="5571102F" w14:textId="689BE50E">
      <w:pPr>
        <w:pStyle w:val="ListParagraph"/>
        <w:numPr>
          <w:ilvl w:val="0"/>
          <w:numId w:val="4"/>
        </w:numPr>
        <w:rPr>
          <w:rFonts w:cstheme="minorHAnsi"/>
        </w:rPr>
      </w:pPr>
      <w:r w:rsidRPr="00F323A9">
        <w:rPr>
          <w:rFonts w:cstheme="minorHAnsi"/>
        </w:rPr>
        <w:t xml:space="preserve">Learning sounds A to Z: </w:t>
      </w:r>
      <w:hyperlink w:history="1" r:id="rId15">
        <w:r w:rsidRPr="00F323A9">
          <w:rPr>
            <w:rStyle w:val="Hyperlink"/>
            <w:rFonts w:cstheme="minorHAnsi"/>
          </w:rPr>
          <w:t>https://www.allaboutlearningpress.com/letter-soundsapp/</w:t>
        </w:r>
      </w:hyperlink>
      <w:r w:rsidRPr="00F323A9">
        <w:rPr>
          <w:rFonts w:cstheme="minorHAnsi"/>
        </w:rPr>
        <w:t xml:space="preserve">  </w:t>
      </w:r>
    </w:p>
    <w:p w:rsidRPr="00F323A9" w:rsidR="00F323A9" w:rsidP="00F323A9" w:rsidRDefault="00F323A9" w14:paraId="3FAF4BA3" w14:textId="49A6E6F1">
      <w:pPr>
        <w:pStyle w:val="ListParagraph"/>
        <w:numPr>
          <w:ilvl w:val="0"/>
          <w:numId w:val="4"/>
        </w:numPr>
        <w:rPr>
          <w:rFonts w:cstheme="minorHAnsi"/>
        </w:rPr>
      </w:pPr>
      <w:r w:rsidRPr="00F323A9">
        <w:rPr>
          <w:rFonts w:cstheme="minorHAnsi"/>
        </w:rPr>
        <w:t xml:space="preserve">Wil books </w:t>
      </w:r>
      <w:hyperlink w:history="1" r:id="rId16">
        <w:r w:rsidRPr="00F323A9">
          <w:rPr>
            <w:rStyle w:val="Hyperlink"/>
            <w:rFonts w:cstheme="minorHAnsi"/>
          </w:rPr>
          <w:t>https://www.wilbooks.com/wilbooks-free-resources</w:t>
        </w:r>
      </w:hyperlink>
    </w:p>
    <w:p w:rsidRPr="00F323A9" w:rsidR="00F323A9" w:rsidP="00F323A9" w:rsidRDefault="00F323A9" w14:paraId="13AA9A95" w14:textId="77777777">
      <w:pPr>
        <w:pStyle w:val="ListParagraph"/>
        <w:numPr>
          <w:ilvl w:val="0"/>
          <w:numId w:val="2"/>
        </w:numPr>
        <w:rPr>
          <w:rFonts w:cstheme="minorHAnsi"/>
        </w:rPr>
      </w:pPr>
      <w:r w:rsidRPr="00F323A9">
        <w:rPr>
          <w:rFonts w:cstheme="minorHAnsi"/>
        </w:rPr>
        <w:t xml:space="preserve">Sesame Street: </w:t>
      </w:r>
    </w:p>
    <w:p w:rsidRPr="00F323A9" w:rsidR="00F323A9" w:rsidP="00F323A9" w:rsidRDefault="00F323A9" w14:paraId="56DE8800" w14:textId="77777777">
      <w:pPr>
        <w:pStyle w:val="ListParagraph"/>
        <w:numPr>
          <w:ilvl w:val="1"/>
          <w:numId w:val="2"/>
        </w:numPr>
        <w:rPr>
          <w:rFonts w:cstheme="minorHAnsi"/>
        </w:rPr>
      </w:pPr>
      <w:r w:rsidRPr="00F323A9">
        <w:rPr>
          <w:rFonts w:cstheme="minorHAnsi"/>
        </w:rPr>
        <w:t xml:space="preserve">Sesame Street: https://www.sesamestreet.org/ </w:t>
      </w:r>
    </w:p>
    <w:p w:rsidRPr="00F323A9" w:rsidR="00F323A9" w:rsidP="00F323A9" w:rsidRDefault="00F323A9" w14:paraId="5857BD92" w14:textId="56725D4A">
      <w:pPr>
        <w:pStyle w:val="ListParagraph"/>
        <w:numPr>
          <w:ilvl w:val="1"/>
          <w:numId w:val="2"/>
        </w:numPr>
        <w:rPr>
          <w:rFonts w:cstheme="minorHAnsi"/>
        </w:rPr>
      </w:pPr>
      <w:r w:rsidRPr="00F323A9">
        <w:rPr>
          <w:rFonts w:cstheme="minorHAnsi"/>
        </w:rPr>
        <w:t xml:space="preserve"> Sesame Street in Communities: </w:t>
      </w:r>
      <w:hyperlink w:history="1" r:id="rId17">
        <w:r w:rsidRPr="00F323A9">
          <w:rPr>
            <w:rStyle w:val="Hyperlink"/>
            <w:rFonts w:cstheme="minorHAnsi"/>
          </w:rPr>
          <w:t>https://sesamestreetincommunities.org/</w:t>
        </w:r>
      </w:hyperlink>
    </w:p>
    <w:p w:rsidRPr="00F323A9" w:rsidR="00F323A9" w:rsidP="00F323A9" w:rsidRDefault="00F323A9" w14:paraId="7C71D67E" w14:textId="2138323C">
      <w:pPr>
        <w:pStyle w:val="ListParagraph"/>
        <w:numPr>
          <w:ilvl w:val="0"/>
          <w:numId w:val="2"/>
        </w:numPr>
        <w:rPr>
          <w:rFonts w:cstheme="minorHAnsi"/>
        </w:rPr>
      </w:pPr>
      <w:r w:rsidRPr="00F323A9">
        <w:rPr>
          <w:rFonts w:cstheme="minorHAnsi"/>
        </w:rPr>
        <w:t xml:space="preserve">Physical Development </w:t>
      </w:r>
    </w:p>
    <w:p w:rsidRPr="00F323A9" w:rsidR="00F323A9" w:rsidP="00F323A9" w:rsidRDefault="00F323A9" w14:paraId="03EBE551" w14:textId="2EC372A9">
      <w:pPr>
        <w:pStyle w:val="ListParagraph"/>
        <w:numPr>
          <w:ilvl w:val="1"/>
          <w:numId w:val="2"/>
        </w:numPr>
        <w:rPr>
          <w:rFonts w:cstheme="minorHAnsi"/>
        </w:rPr>
      </w:pPr>
      <w:r w:rsidRPr="00F323A9">
        <w:rPr>
          <w:rFonts w:cstheme="minorHAnsi"/>
        </w:rPr>
        <w:t xml:space="preserve">Cosmic Kids Yoga: </w:t>
      </w:r>
      <w:hyperlink w:history="1" r:id="rId18">
        <w:r w:rsidRPr="00F323A9">
          <w:rPr>
            <w:rStyle w:val="Hyperlink"/>
            <w:rFonts w:cstheme="minorHAnsi"/>
          </w:rPr>
          <w:t>https://www.youtube.com/user/CosmicKidsYoga</w:t>
        </w:r>
      </w:hyperlink>
    </w:p>
    <w:p w:rsidRPr="00F323A9" w:rsidR="00F323A9" w:rsidP="00F323A9" w:rsidRDefault="00F323A9" w14:paraId="3A1E6B52" w14:textId="77777777">
      <w:pPr>
        <w:pStyle w:val="ListParagraph"/>
        <w:ind w:left="1080"/>
        <w:rPr>
          <w:sz w:val="24"/>
          <w:szCs w:val="24"/>
        </w:rPr>
      </w:pPr>
    </w:p>
    <w:sectPr w:rsidRPr="00F323A9" w:rsidR="00F323A9" w:rsidSect="00F323A9">
      <w:pgSz w:w="12240" w:h="15840" w:orient="portrait"/>
      <w:pgMar w:top="1440" w:right="1440" w:bottom="1440" w:left="1440" w:header="720" w:footer="720" w:gutter="0"/>
      <w:pgBorders w:offsetFrom="page">
        <w:top w:val="single" w:color="auto" w:sz="36" w:space="24"/>
        <w:left w:val="single" w:color="auto" w:sz="36" w:space="24"/>
        <w:bottom w:val="single" w:color="auto" w:sz="36" w:space="24"/>
        <w:right w:val="single" w:color="auto" w:sz="36" w:space="24"/>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3E2070"/>
    <w:multiLevelType w:val="hybridMultilevel"/>
    <w:tmpl w:val="20CEFDD4"/>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 w15:restartNumberingAfterBreak="0">
    <w:nsid w:val="3EF466DF"/>
    <w:multiLevelType w:val="hybridMultilevel"/>
    <w:tmpl w:val="7286E232"/>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 w15:restartNumberingAfterBreak="0">
    <w:nsid w:val="522E0504"/>
    <w:multiLevelType w:val="hybridMultilevel"/>
    <w:tmpl w:val="B98019C2"/>
    <w:lvl w:ilvl="0" w:tplc="04090003">
      <w:start w:val="1"/>
      <w:numFmt w:val="bullet"/>
      <w:lvlText w:val="o"/>
      <w:lvlJc w:val="left"/>
      <w:pPr>
        <w:ind w:left="1080" w:hanging="360"/>
      </w:pPr>
      <w:rPr>
        <w:rFonts w:hint="default" w:ascii="Courier New" w:hAnsi="Courier New" w:cs="Courier New"/>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3" w15:restartNumberingAfterBreak="0">
    <w:nsid w:val="6D8564EA"/>
    <w:multiLevelType w:val="hybridMultilevel"/>
    <w:tmpl w:val="DE760DD8"/>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trackRevisions w:val="false"/>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wNTe1MDU2MjC2NDNQ0lEKTi0uzszPAykwrAUAObgTuywAAAA="/>
  </w:docVars>
  <w:rsids>
    <w:rsidRoot w:val="00F323A9"/>
    <w:rsid w:val="00594469"/>
    <w:rsid w:val="00863282"/>
    <w:rsid w:val="00970F20"/>
    <w:rsid w:val="00A81ED6"/>
    <w:rsid w:val="00C53E86"/>
    <w:rsid w:val="00C95F00"/>
    <w:rsid w:val="00D55F94"/>
    <w:rsid w:val="00EE2654"/>
    <w:rsid w:val="00F323A9"/>
    <w:rsid w:val="00F605FD"/>
    <w:rsid w:val="3321C9D4"/>
    <w:rsid w:val="3D5F6460"/>
    <w:rsid w:val="611F25F3"/>
    <w:rsid w:val="7953A1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FAAD40"/>
  <w15:chartTrackingRefBased/>
  <w15:docId w15:val="{6821E97D-2D47-4D73-8EC5-B01CE9AE9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F323A9"/>
    <w:pPr>
      <w:ind w:left="720"/>
      <w:contextualSpacing/>
    </w:pPr>
  </w:style>
  <w:style w:type="character" w:styleId="Hyperlink">
    <w:name w:val="Hyperlink"/>
    <w:basedOn w:val="DefaultParagraphFont"/>
    <w:uiPriority w:val="99"/>
    <w:unhideWhenUsed/>
    <w:rsid w:val="00F323A9"/>
    <w:rPr>
      <w:color w:val="0000FF"/>
      <w:u w:val="single"/>
    </w:rPr>
  </w:style>
  <w:style w:type="character" w:styleId="UnresolvedMention">
    <w:name w:val="Unresolved Mention"/>
    <w:basedOn w:val="DefaultParagraphFont"/>
    <w:uiPriority w:val="99"/>
    <w:semiHidden/>
    <w:unhideWhenUsed/>
    <w:rsid w:val="00F323A9"/>
    <w:rPr>
      <w:color w:val="605E5C"/>
      <w:shd w:val="clear" w:color="auto" w:fill="E1DFDD"/>
    </w:rPr>
  </w:style>
  <w:style w:type="paragraph" w:styleId="NoSpacing">
    <w:name w:val="No Spacing"/>
    <w:uiPriority w:val="1"/>
    <w:qFormat/>
    <w:rsid w:val="00F323A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ww.aimscenter.org/resources" TargetMode="External" Id="rId13" /><Relationship Type="http://schemas.openxmlformats.org/officeDocument/2006/relationships/hyperlink" Target="https://www.youtube.com/user/CosmicKidsYoga" TargetMode="Externa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s://soraapp.com/home" TargetMode="External" Id="rId12" /><Relationship Type="http://schemas.openxmlformats.org/officeDocument/2006/relationships/hyperlink" Target="https://sesamestreetincommunities.org/" TargetMode="External" Id="rId17" /><Relationship Type="http://schemas.openxmlformats.org/officeDocument/2006/relationships/customXml" Target="../customXml/item2.xml" Id="rId2" /><Relationship Type="http://schemas.openxmlformats.org/officeDocument/2006/relationships/hyperlink" Target="https://www.wilbooks.com/wilbooks-free-resources" TargetMode="Externa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fresnounified.org/dept/earlylearning" TargetMode="External" Id="rId11" /><Relationship Type="http://schemas.openxmlformats.org/officeDocument/2006/relationships/numbering" Target="numbering.xml" Id="rId5" /><Relationship Type="http://schemas.openxmlformats.org/officeDocument/2006/relationships/hyperlink" Target="https://www.allaboutlearningpress.com/letter-soundsapp/" TargetMode="External" Id="rId15" /><Relationship Type="http://schemas.openxmlformats.org/officeDocument/2006/relationships/image" Target="media/image2.png"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image" Target="media/image1.png" Id="rId9" /><Relationship Type="http://schemas.openxmlformats.org/officeDocument/2006/relationships/hyperlink" Target="https://www.scholastic.com/parents/school-success/home-" TargetMode="Externa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0932396077E5A44B342D9D8B3C7E88C" ma:contentTypeVersion="1" ma:contentTypeDescription="Create a new document." ma:contentTypeScope="" ma:versionID="09d3a7b3182982739f02044c6aeaea88">
  <xsd:schema xmlns:xsd="http://www.w3.org/2001/XMLSchema" xmlns:xs="http://www.w3.org/2001/XMLSchema" xmlns:p="http://schemas.microsoft.com/office/2006/metadata/properties" xmlns:ns1="http://schemas.microsoft.com/sharepoint/v3" targetNamespace="http://schemas.microsoft.com/office/2006/metadata/properties" ma:root="true" ma:fieldsID="55d3c2ff1dfae606d6f8168c3878679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E22B55-B588-4EC5-97A5-C7166A257CAD}"/>
</file>

<file path=customXml/itemProps2.xml><?xml version="1.0" encoding="utf-8"?>
<ds:datastoreItem xmlns:ds="http://schemas.openxmlformats.org/officeDocument/2006/customXml" ds:itemID="{DA87ADAD-2CC5-4585-B20B-EC3BECD31AF8}"/>
</file>

<file path=customXml/itemProps3.xml><?xml version="1.0" encoding="utf-8"?>
<ds:datastoreItem xmlns:ds="http://schemas.openxmlformats.org/officeDocument/2006/customXml" ds:itemID="{CF9565C4-E318-4C37-AF9D-C24D83FC9F1E}"/>
</file>

<file path=customXml/itemProps4.xml><?xml version="1.0" encoding="utf-8"?>
<ds:datastoreItem xmlns:ds="http://schemas.openxmlformats.org/officeDocument/2006/customXml" ds:itemID="{C56FA5D7-464E-40A8-BF1D-A7E8977CC040}"/>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Fresno Unified School District</ap:Company>
  <ap:SharedDoc>false</ap:SharedDoc>
  <ap:HyperlinksChanged>false</ap:HyperlinksChanged>
  <ap:AppVersion>00.0001</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Ceballos Tapia</dc:creator>
  <cp:keywords/>
  <dc:description/>
  <cp:lastModifiedBy>Erica Ayala</cp:lastModifiedBy>
  <cp:revision>9</cp:revision>
  <dcterms:created xsi:type="dcterms:W3CDTF">2020-03-17T00:47:00Z</dcterms:created>
  <dcterms:modified xsi:type="dcterms:W3CDTF">2020-03-17T23:4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932396077E5A44B342D9D8B3C7E88C</vt:lpwstr>
  </property>
</Properties>
</file>